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13CC09" w14:textId="7C14BEAD" w:rsidR="00453037" w:rsidRDefault="00000000">
      <w:hyperlink r:id="rId4" w:history="1">
        <w:r w:rsidR="00F511E4" w:rsidRPr="00026FC4">
          <w:rPr>
            <w:rStyle w:val="Kpr"/>
          </w:rPr>
          <w:t>https://www.youtube.com/watch?v=88XfoIvvqok</w:t>
        </w:r>
      </w:hyperlink>
    </w:p>
    <w:p w14:paraId="31923B8F" w14:textId="2522637B" w:rsidR="00F511E4" w:rsidRDefault="00000000">
      <w:hyperlink r:id="rId5" w:history="1">
        <w:r w:rsidR="00F511E4" w:rsidRPr="00026FC4">
          <w:rPr>
            <w:rStyle w:val="Kpr"/>
          </w:rPr>
          <w:t>https://www.youtube.com/watch?v=kry1aGCU2Go</w:t>
        </w:r>
      </w:hyperlink>
    </w:p>
    <w:p w14:paraId="3993DB64" w14:textId="66E967D1" w:rsidR="00F511E4" w:rsidRDefault="00000000">
      <w:hyperlink r:id="rId6" w:history="1">
        <w:r w:rsidR="00F511E4" w:rsidRPr="00026FC4">
          <w:rPr>
            <w:rStyle w:val="Kpr"/>
          </w:rPr>
          <w:t>https://www.youtube.com/watch?v=gOscx2kczf4</w:t>
        </w:r>
      </w:hyperlink>
    </w:p>
    <w:p w14:paraId="5D936377" w14:textId="74FD12A1" w:rsidR="00F511E4" w:rsidRDefault="00000000">
      <w:hyperlink r:id="rId7" w:history="1">
        <w:r w:rsidR="00F511E4" w:rsidRPr="00026FC4">
          <w:rPr>
            <w:rStyle w:val="Kpr"/>
          </w:rPr>
          <w:t>https://www.electroschematics.com/automatic-gain-control-agc/</w:t>
        </w:r>
      </w:hyperlink>
    </w:p>
    <w:p w14:paraId="1703CAA5" w14:textId="5076FB27" w:rsidR="00F511E4" w:rsidRDefault="00000000">
      <w:hyperlink r:id="rId8" w:history="1">
        <w:r w:rsidR="00F511E4" w:rsidRPr="00026FC4">
          <w:rPr>
            <w:rStyle w:val="Kpr"/>
          </w:rPr>
          <w:t>https://www.qsl.net/va3iul/Files/Automatic_Gain_Control.pdf</w:t>
        </w:r>
      </w:hyperlink>
    </w:p>
    <w:p w14:paraId="7F8DE294" w14:textId="0232CDF0" w:rsidR="00F511E4" w:rsidRDefault="00000000">
      <w:hyperlink r:id="rId9" w:history="1">
        <w:r w:rsidR="00F511E4" w:rsidRPr="00026FC4">
          <w:rPr>
            <w:rStyle w:val="Kpr"/>
          </w:rPr>
          <w:t>https://www.allaboutcircuits.com/technical-articles/understanding-automatic-gain-control/</w:t>
        </w:r>
      </w:hyperlink>
    </w:p>
    <w:p w14:paraId="2B20AC4D" w14:textId="7DA7A4C4" w:rsidR="00F511E4" w:rsidRDefault="00000000">
      <w:hyperlink r:id="rId10" w:history="1">
        <w:r w:rsidR="00F511E4" w:rsidRPr="00026FC4">
          <w:rPr>
            <w:rStyle w:val="Kpr"/>
          </w:rPr>
          <w:t>https://www.analog.com/media/en/training-seminars/tutorials/42575412022953450461111812375Design_and_Operation_of_AGC_Loops.pdf</w:t>
        </w:r>
      </w:hyperlink>
    </w:p>
    <w:p w14:paraId="64A9D4F9" w14:textId="3663F310" w:rsidR="00F511E4" w:rsidRDefault="00F511E4"/>
    <w:p w14:paraId="33708CA6" w14:textId="7FD07BFD" w:rsidR="00893F23" w:rsidRDefault="00893F23"/>
    <w:p w14:paraId="7C31A83F" w14:textId="6E6056A0" w:rsidR="00893F23" w:rsidRDefault="00893F23">
      <w:r>
        <w:t>Circuit:</w:t>
      </w:r>
    </w:p>
    <w:p w14:paraId="00E83004" w14:textId="094F3699" w:rsidR="00893F23" w:rsidRDefault="00893F23">
      <w:hyperlink r:id="rId11" w:history="1">
        <w:r w:rsidRPr="00B36919">
          <w:rPr>
            <w:rStyle w:val="Kpr"/>
          </w:rPr>
          <w:t>https://www.allaboutcircuits.com/textbook/experiments/chpt-6/class-b-audio-amplifier/</w:t>
        </w:r>
      </w:hyperlink>
    </w:p>
    <w:p w14:paraId="3E856654" w14:textId="7AF37526" w:rsidR="00893F23" w:rsidRDefault="00893F23">
      <w:hyperlink r:id="rId12" w:history="1">
        <w:r w:rsidRPr="00B36919">
          <w:rPr>
            <w:rStyle w:val="Kpr"/>
          </w:rPr>
          <w:t>https://www.circuits-diy.com/audio-controlled-led-circuit-using-transistors-diy/</w:t>
        </w:r>
      </w:hyperlink>
    </w:p>
    <w:p w14:paraId="5646B5A7" w14:textId="6E143546" w:rsidR="00893F23" w:rsidRDefault="00893F23">
      <w:hyperlink r:id="rId13" w:history="1">
        <w:r w:rsidRPr="00B36919">
          <w:rPr>
            <w:rStyle w:val="Kpr"/>
          </w:rPr>
          <w:t>https://www.circuitbasics.com/transistor-amplifiers/</w:t>
        </w:r>
      </w:hyperlink>
    </w:p>
    <w:p w14:paraId="35176875" w14:textId="031AC020" w:rsidR="00893F23" w:rsidRDefault="00893F23">
      <w:hyperlink r:id="rId14" w:history="1">
        <w:r w:rsidRPr="00B36919">
          <w:rPr>
            <w:rStyle w:val="Kpr"/>
          </w:rPr>
          <w:t>https://www.circuits-diy.com/microphone-preamplifier-circuit-using-2n3904-transistor/</w:t>
        </w:r>
      </w:hyperlink>
    </w:p>
    <w:p w14:paraId="7382B6D0" w14:textId="77777777" w:rsidR="00893F23" w:rsidRDefault="00893F23"/>
    <w:sectPr w:rsidR="00893F23" w:rsidSect="00A73F1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M0NzA1tDA2trC0MDNT0lEKTi0uzszPAykwqgUALdj21ywAAAA="/>
  </w:docVars>
  <w:rsids>
    <w:rsidRoot w:val="0086753C"/>
    <w:rsid w:val="00453037"/>
    <w:rsid w:val="005E2EFF"/>
    <w:rsid w:val="00783111"/>
    <w:rsid w:val="007C3C6F"/>
    <w:rsid w:val="0086753C"/>
    <w:rsid w:val="00893F23"/>
    <w:rsid w:val="009E3A65"/>
    <w:rsid w:val="00A73F11"/>
    <w:rsid w:val="00B0751B"/>
    <w:rsid w:val="00F0768E"/>
    <w:rsid w:val="00F511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A776D94"/>
  <w15:chartTrackingRefBased/>
  <w15:docId w15:val="{313F7167-6FEC-4BF6-89EE-5973F4DDF7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pr">
    <w:name w:val="Hyperlink"/>
    <w:basedOn w:val="VarsaylanParagrafYazTipi"/>
    <w:uiPriority w:val="99"/>
    <w:unhideWhenUsed/>
    <w:rsid w:val="00F511E4"/>
    <w:rPr>
      <w:color w:val="0563C1" w:themeColor="hyperlink"/>
      <w:u w:val="single"/>
    </w:rPr>
  </w:style>
  <w:style w:type="character" w:styleId="zmlenmeyenBahsetme">
    <w:name w:val="Unresolved Mention"/>
    <w:basedOn w:val="VarsaylanParagrafYazTipi"/>
    <w:uiPriority w:val="99"/>
    <w:semiHidden/>
    <w:unhideWhenUsed/>
    <w:rsid w:val="00F511E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qsl.net/va3iul/Files/Automatic_Gain_Control.pdf" TargetMode="External"/><Relationship Id="rId13" Type="http://schemas.openxmlformats.org/officeDocument/2006/relationships/hyperlink" Target="https://www.circuitbasics.com/transistor-amplifiers/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electroschematics.com/automatic-gain-control-agc/" TargetMode="External"/><Relationship Id="rId12" Type="http://schemas.openxmlformats.org/officeDocument/2006/relationships/hyperlink" Target="https://www.circuits-diy.com/audio-controlled-led-circuit-using-transistors-diy/" TargetMode="External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hyperlink" Target="https://www.youtube.com/watch?v=gOscx2kczf4" TargetMode="External"/><Relationship Id="rId11" Type="http://schemas.openxmlformats.org/officeDocument/2006/relationships/hyperlink" Target="https://www.allaboutcircuits.com/textbook/experiments/chpt-6/class-b-audio-amplifier/" TargetMode="External"/><Relationship Id="rId5" Type="http://schemas.openxmlformats.org/officeDocument/2006/relationships/hyperlink" Target="https://www.youtube.com/watch?v=kry1aGCU2Go" TargetMode="External"/><Relationship Id="rId15" Type="http://schemas.openxmlformats.org/officeDocument/2006/relationships/fontTable" Target="fontTable.xml"/><Relationship Id="rId10" Type="http://schemas.openxmlformats.org/officeDocument/2006/relationships/hyperlink" Target="https://www.analog.com/media/en/training-seminars/tutorials/42575412022953450461111812375Design_and_Operation_of_AGC_Loops.pdf" TargetMode="External"/><Relationship Id="rId4" Type="http://schemas.openxmlformats.org/officeDocument/2006/relationships/hyperlink" Target="https://www.youtube.com/watch?v=88XfoIvvqok" TargetMode="External"/><Relationship Id="rId9" Type="http://schemas.openxmlformats.org/officeDocument/2006/relationships/hyperlink" Target="https://www.allaboutcircuits.com/technical-articles/understanding-automatic-gain-control/" TargetMode="External"/><Relationship Id="rId14" Type="http://schemas.openxmlformats.org/officeDocument/2006/relationships/hyperlink" Target="https://www.circuits-diy.com/microphone-preamplifier-circuit-using-2n3904-transistor/" TargetMode="Externa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25</TotalTime>
  <Pages>1</Pages>
  <Words>258</Words>
  <Characters>1477</Characters>
  <Application>Microsoft Office Word</Application>
  <DocSecurity>0</DocSecurity>
  <Lines>12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an DEMİRKOPARAN</dc:creator>
  <cp:keywords/>
  <dc:description/>
  <cp:lastModifiedBy>Kaan DEMİRKOPARAN</cp:lastModifiedBy>
  <cp:revision>5</cp:revision>
  <dcterms:created xsi:type="dcterms:W3CDTF">2022-12-31T14:28:00Z</dcterms:created>
  <dcterms:modified xsi:type="dcterms:W3CDTF">2023-01-18T19:18:00Z</dcterms:modified>
</cp:coreProperties>
</file>